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9"/>
      </w:tblGrid>
      <w:tr w:rsidR="00F354FD" w:rsidRPr="00DE3C80" w14:paraId="260F3302" w14:textId="77777777" w:rsidTr="00C11B57">
        <w:trPr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"/>
            </w:tblGrid>
            <w:tr w:rsidR="00F354FD" w:rsidRPr="00DE3C80" w14:paraId="15A56361" w14:textId="77777777" w:rsidTr="00C11B5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2327AFE" w14:textId="77777777" w:rsidR="00F354FD" w:rsidRPr="00DE3C80" w:rsidRDefault="00F354FD" w:rsidP="00C11B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GB"/>
                    </w:rPr>
                  </w:pPr>
                </w:p>
              </w:tc>
            </w:tr>
          </w:tbl>
          <w:p w14:paraId="04E23285" w14:textId="77777777" w:rsidR="00F354FD" w:rsidRDefault="00F354FD" w:rsidP="00C11B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</w:p>
          <w:p w14:paraId="74B8C738" w14:textId="77777777" w:rsidR="00F354FD" w:rsidRDefault="00F354FD" w:rsidP="00C11B5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Something Else by Jonathan Ukah</w:t>
            </w:r>
            <w:r w:rsidRPr="00DE3C8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GB"/>
              </w:rPr>
              <w:t xml:space="preserve"> </w:t>
            </w:r>
          </w:p>
          <w:p w14:paraId="6FBFA44E" w14:textId="77777777" w:rsidR="00F354FD" w:rsidRPr="00DE3C80" w:rsidRDefault="00F354FD" w:rsidP="00C11B5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I miss our cigarette-filled afternoon gist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hen we ripped off our blood-laden apron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Casting it aside like a piece of nuisance ra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e would discard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he heavy stethoscope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at carved dee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red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arks around our neck;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Our desires mixed with ou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inful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emorie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nd there is no shadow of a doubt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at we were dead to this cruel season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ere is no need to fear a handful of dust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hirling ag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 our thick, cigarette smoke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et us talk about something else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Not 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 last breath of that dying man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hose cold was enough to chill our room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nd his death wish was too strong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or u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Due to the dark clouds of microscopic droplet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Strings of mucus arcing with grace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rough the plastic tubes hanging on his nose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et us not talk about the festoon of saliva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ushing mercifully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own his shrunken cheeks;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s though they were his beloved ones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e did our best in these chilly circumstance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Pinning ourselves to the resolute mast of duty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Our nights are speckled with suicide thoughts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nd ou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days swoon with bizarre sights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Of men that hid behind obtuse masks;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nd women 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looning into orbits of angst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 xml:space="preserve"> T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i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lms encased in gloves and sanitizers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eir faces masked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n threadbare cloths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et us not whisper about the festival of fe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s it would soon be another great day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.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Instead let us talk about something else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e that perfect picture of Joy o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 your wall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hich you b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ght last year at an auction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But till now had little smile for its presence;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et us admire the flock of little pigeons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That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cked some dry crumbs from your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lms;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Let us talk about our nightly dip of prayer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Which makes us drunk with 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li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 hope,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s we switch off just another life-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ppor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  <w:t>And look away to hide our flooding</w:t>
            </w:r>
            <w:r w:rsidRPr="00DE3C80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ears.</w:t>
            </w:r>
          </w:p>
        </w:tc>
      </w:tr>
    </w:tbl>
    <w:p w14:paraId="30249225" w14:textId="77777777" w:rsidR="00F354FD" w:rsidRDefault="00F354FD" w:rsidP="00F354FD"/>
    <w:p w14:paraId="060754AF" w14:textId="77777777" w:rsidR="001B065C" w:rsidRDefault="001B065C" w:rsidP="00F354FD"/>
    <w:p w14:paraId="62487CBD" w14:textId="77777777" w:rsidR="001B065C" w:rsidRDefault="001B065C" w:rsidP="00F354FD">
      <w:r>
        <w:t xml:space="preserve">   Written at the Peak of a Pandemic, 2020.</w:t>
      </w:r>
    </w:p>
    <w:p w14:paraId="11E63D39" w14:textId="77777777" w:rsidR="001B065C" w:rsidRDefault="001B065C" w:rsidP="00F354FD"/>
    <w:p w14:paraId="48C77006" w14:textId="77777777" w:rsidR="001B065C" w:rsidRDefault="001B065C" w:rsidP="00F354FD"/>
    <w:p w14:paraId="2621787D" w14:textId="77777777" w:rsidR="001B065C" w:rsidRDefault="001B065C" w:rsidP="00F354FD">
      <w:r>
        <w:t>Bio</w:t>
      </w:r>
    </w:p>
    <w:p w14:paraId="6D1812DF" w14:textId="77777777" w:rsidR="001B065C" w:rsidRDefault="001B065C" w:rsidP="00F354FD">
      <w:r>
        <w:t>Jonathan Ukah was born in Nigeria but nationalised in Germany. A graduate of English at the University of Nigeria, he studied German Law, but lives and works in London, UK.</w:t>
      </w:r>
    </w:p>
    <w:p w14:paraId="4F98EF72" w14:textId="77777777" w:rsidR="00432A5C" w:rsidRDefault="00432A5C"/>
    <w:sectPr w:rsidR="00432A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rc0NbQ0MzMwMTdU0lEKTi0uzszPAykwrAUATdFAHywAAAA="/>
  </w:docVars>
  <w:rsids>
    <w:rsidRoot w:val="00F354FD"/>
    <w:rsid w:val="001B065C"/>
    <w:rsid w:val="00432A5C"/>
    <w:rsid w:val="00672B08"/>
    <w:rsid w:val="00E22519"/>
    <w:rsid w:val="00F3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79638"/>
  <w15:docId w15:val="{C748270B-AE42-B74D-9FE9-A603E1BA5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4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buike</dc:creator>
  <cp:lastModifiedBy>Thompson, Zoe B.</cp:lastModifiedBy>
  <cp:revision>2</cp:revision>
  <dcterms:created xsi:type="dcterms:W3CDTF">2021-05-25T15:47:00Z</dcterms:created>
  <dcterms:modified xsi:type="dcterms:W3CDTF">2021-05-25T15:47:00Z</dcterms:modified>
</cp:coreProperties>
</file>